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tmp" ContentType="image/gi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14BD7" w14:textId="73F97B67" w:rsidR="004D5718" w:rsidRPr="004D5718" w:rsidRDefault="004D5718" w:rsidP="00E52D11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Possible Writing Topics</w:t>
      </w:r>
    </w:p>
    <w:p w14:paraId="6EC9F5D5" w14:textId="526FD11B" w:rsidR="004D5718" w:rsidRPr="004D5718" w:rsidRDefault="004D5718" w:rsidP="004D57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5802D95F" w14:textId="143736F5" w:rsidR="004D5718" w:rsidRPr="004D5718" w:rsidRDefault="004D5718" w:rsidP="004D5718">
      <w:pPr>
        <w:pStyle w:val="NormalWeb"/>
        <w:numPr>
          <w:ilvl w:val="0"/>
          <w:numId w:val="3"/>
        </w:numPr>
      </w:pPr>
      <w:r w:rsidRPr="004D5718">
        <w:rPr>
          <w:b/>
          <w:bCs/>
        </w:rPr>
        <w:t>Topic</w:t>
      </w:r>
      <w:r w:rsidRPr="004D5718">
        <w:t xml:space="preserve">: </w:t>
      </w:r>
      <w:r w:rsidR="00E52D11">
        <w:t>A</w:t>
      </w:r>
      <w:r w:rsidRPr="004D5718">
        <w:t xml:space="preserve"> Holiday</w:t>
      </w:r>
      <w:r w:rsidR="00E52D11">
        <w:t xml:space="preserve"> Memory</w:t>
      </w:r>
      <w:r w:rsidRPr="004D5718">
        <w:br/>
      </w:r>
      <w:r w:rsidRPr="004D5718">
        <w:br/>
        <w:t xml:space="preserve">Write a short memory from your last holiday. Your text should be about </w:t>
      </w:r>
      <w:r>
        <w:t>80</w:t>
      </w:r>
      <w:r w:rsidRPr="004D5718">
        <w:t xml:space="preserve"> words. Please be sure to include the following:</w:t>
      </w:r>
    </w:p>
    <w:p w14:paraId="0059F3E6" w14:textId="77777777" w:rsidR="004D5718" w:rsidRPr="004D5718" w:rsidRDefault="004D5718" w:rsidP="004D5718">
      <w:pPr>
        <w:pStyle w:val="NormalWeb"/>
        <w:numPr>
          <w:ilvl w:val="0"/>
          <w:numId w:val="2"/>
        </w:numPr>
      </w:pPr>
      <w:r w:rsidRPr="004D5718">
        <w:t xml:space="preserve">Where did you go? </w:t>
      </w:r>
    </w:p>
    <w:p w14:paraId="15EE5EA0" w14:textId="77777777" w:rsidR="004D5718" w:rsidRPr="004D5718" w:rsidRDefault="004D5718" w:rsidP="004D5718">
      <w:pPr>
        <w:pStyle w:val="NormalWeb"/>
        <w:numPr>
          <w:ilvl w:val="0"/>
          <w:numId w:val="2"/>
        </w:numPr>
      </w:pPr>
      <w:r w:rsidRPr="004D5718">
        <w:t>Who did you travel with, or did you go alone?</w:t>
      </w:r>
    </w:p>
    <w:p w14:paraId="74B0F012" w14:textId="77777777" w:rsidR="004D5718" w:rsidRPr="004D5718" w:rsidRDefault="004D5718" w:rsidP="004D5718">
      <w:pPr>
        <w:pStyle w:val="NormalWeb"/>
        <w:numPr>
          <w:ilvl w:val="0"/>
          <w:numId w:val="2"/>
        </w:numPr>
      </w:pPr>
      <w:r w:rsidRPr="004D5718">
        <w:t xml:space="preserve">Which interesting places did you visit and what did you do there? </w:t>
      </w:r>
    </w:p>
    <w:p w14:paraId="30FE4390" w14:textId="4E3DC97C" w:rsidR="00D424D8" w:rsidRDefault="004D5718" w:rsidP="00D424D8">
      <w:pPr>
        <w:pStyle w:val="NormalWeb"/>
        <w:numPr>
          <w:ilvl w:val="0"/>
          <w:numId w:val="2"/>
        </w:numPr>
      </w:pPr>
      <w:r w:rsidRPr="004D5718">
        <w:t>What kind of food did you try, and did you like it?</w:t>
      </w:r>
    </w:p>
    <w:tbl>
      <w:tblPr>
        <w:tblpPr w:leftFromText="180" w:rightFromText="180" w:bottomFromText="200" w:vertAnchor="text" w:horzAnchor="page" w:tblpX="1969" w:tblpY="274"/>
        <w:tblW w:w="0" w:type="auto"/>
        <w:tblCellSpacing w:w="0" w:type="dxa"/>
        <w:tblBorders>
          <w:top w:val="single" w:sz="4" w:space="0" w:color="AFAFAF"/>
          <w:left w:val="single" w:sz="4" w:space="0" w:color="AFAFAF"/>
          <w:bottom w:val="single" w:sz="4" w:space="0" w:color="AFAFAF"/>
          <w:right w:val="single" w:sz="4" w:space="0" w:color="AFAFAF"/>
          <w:insideH w:val="single" w:sz="4" w:space="0" w:color="AFAFAF"/>
          <w:insideV w:val="single" w:sz="4" w:space="0" w:color="AFAFAF"/>
        </w:tblBorders>
        <w:tblLook w:val="04A0" w:firstRow="1" w:lastRow="0" w:firstColumn="1" w:lastColumn="0" w:noHBand="0" w:noVBand="1"/>
      </w:tblPr>
      <w:tblGrid>
        <w:gridCol w:w="668"/>
        <w:gridCol w:w="581"/>
        <w:gridCol w:w="840"/>
        <w:gridCol w:w="828"/>
        <w:gridCol w:w="753"/>
        <w:gridCol w:w="1693"/>
      </w:tblGrid>
      <w:tr w:rsidR="00D424D8" w14:paraId="6B5331FC" w14:textId="77777777" w:rsidTr="00D424D8">
        <w:trPr>
          <w:trHeight w:val="279"/>
          <w:tblCellSpacing w:w="0" w:type="dxa"/>
        </w:trPr>
        <w:tc>
          <w:tcPr>
            <w:tcW w:w="66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331A7585" w14:textId="77777777" w:rsidR="00D424D8" w:rsidRDefault="00D424D8" w:rsidP="00F4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</w:t>
            </w:r>
          </w:p>
        </w:tc>
        <w:tc>
          <w:tcPr>
            <w:tcW w:w="581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191B4A0F" w14:textId="77777777" w:rsidR="00D424D8" w:rsidRDefault="00D424D8" w:rsidP="00F4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</w:t>
            </w:r>
          </w:p>
        </w:tc>
        <w:tc>
          <w:tcPr>
            <w:tcW w:w="840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46F4D3A7" w14:textId="77777777" w:rsidR="00D424D8" w:rsidRDefault="00D424D8" w:rsidP="00F4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G&amp;V</w:t>
            </w:r>
          </w:p>
        </w:tc>
        <w:tc>
          <w:tcPr>
            <w:tcW w:w="82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39687BF8" w14:textId="77777777" w:rsidR="00D424D8" w:rsidRDefault="00D424D8" w:rsidP="00F4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</w:t>
            </w:r>
          </w:p>
        </w:tc>
        <w:tc>
          <w:tcPr>
            <w:tcW w:w="75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7868ABD0" w14:textId="77777777" w:rsidR="00D424D8" w:rsidRDefault="00D424D8" w:rsidP="00F4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&amp; O</w:t>
            </w:r>
          </w:p>
        </w:tc>
        <w:tc>
          <w:tcPr>
            <w:tcW w:w="169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629438C8" w14:textId="77777777" w:rsidR="00D424D8" w:rsidRDefault="00D424D8" w:rsidP="00F4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OTAL</w:t>
            </w:r>
          </w:p>
        </w:tc>
      </w:tr>
      <w:tr w:rsidR="00D424D8" w14:paraId="51ECC451" w14:textId="77777777" w:rsidTr="00D424D8">
        <w:trPr>
          <w:trHeight w:val="284"/>
          <w:tblCellSpacing w:w="0" w:type="dxa"/>
        </w:trPr>
        <w:tc>
          <w:tcPr>
            <w:tcW w:w="66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71B18EE0" w14:textId="77777777" w:rsidR="00D424D8" w:rsidRDefault="00D424D8" w:rsidP="00F439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404040"/>
                <w:sz w:val="24"/>
                <w:szCs w:val="24"/>
                <w:lang w:val="en-US"/>
              </w:rPr>
              <w:t> </w:t>
            </w:r>
          </w:p>
        </w:tc>
        <w:tc>
          <w:tcPr>
            <w:tcW w:w="581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43C30ACE" w14:textId="77777777" w:rsidR="00D424D8" w:rsidRDefault="00D424D8" w:rsidP="00F439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2C825C2D" w14:textId="77777777" w:rsidR="00D424D8" w:rsidRDefault="00D424D8" w:rsidP="00F439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82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2016EDEF" w14:textId="77777777" w:rsidR="00D424D8" w:rsidRDefault="00D424D8" w:rsidP="00F439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75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2AB2BD85" w14:textId="77777777" w:rsidR="00D424D8" w:rsidRDefault="00D424D8" w:rsidP="00F439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69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261D6D09" w14:textId="77777777" w:rsidR="00D424D8" w:rsidRDefault="00D424D8" w:rsidP="00F439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</w:tr>
    </w:tbl>
    <w:p w14:paraId="3CFFB1FD" w14:textId="77777777" w:rsidR="00D424D8" w:rsidRDefault="00D424D8" w:rsidP="00D424D8">
      <w:pPr>
        <w:pStyle w:val="NormalWeb"/>
      </w:pPr>
    </w:p>
    <w:p w14:paraId="60767113" w14:textId="77777777" w:rsidR="004D5718" w:rsidRDefault="004D5718" w:rsidP="004D5718">
      <w:pPr>
        <w:pStyle w:val="NormalWeb"/>
        <w:ind w:left="720"/>
      </w:pPr>
    </w:p>
    <w:p w14:paraId="22DB5CE1" w14:textId="77777777" w:rsidR="00D424D8" w:rsidRPr="004D5718" w:rsidRDefault="00D424D8" w:rsidP="004D5718">
      <w:pPr>
        <w:pStyle w:val="NormalWeb"/>
        <w:ind w:left="720"/>
      </w:pPr>
    </w:p>
    <w:p w14:paraId="2800203F" w14:textId="30DE86C9" w:rsidR="004D5718" w:rsidRPr="004D5718" w:rsidRDefault="004D5718" w:rsidP="004D5718">
      <w:pPr>
        <w:pStyle w:val="ListeParagraf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571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opic:</w:t>
      </w: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Local Natural Feature</w:t>
      </w:r>
    </w:p>
    <w:p w14:paraId="1E80F4E4" w14:textId="77777777" w:rsidR="004D5718" w:rsidRPr="004D5718" w:rsidRDefault="004D5718" w:rsidP="004D5718">
      <w:pPr>
        <w:pStyle w:val="Liste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735CA5A" w14:textId="7E9468AF" w:rsidR="004D5718" w:rsidRPr="004D5718" w:rsidRDefault="004D5718" w:rsidP="004D5718">
      <w:pPr>
        <w:pStyle w:val="Liste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t>Choose a local natural feature you know (a mountain, a lake, a forest, a beach, etc.).</w:t>
      </w: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Write a short paragraph (about 80 words). Include the following:</w:t>
      </w:r>
    </w:p>
    <w:p w14:paraId="05A09865" w14:textId="77777777" w:rsidR="004D5718" w:rsidRPr="004D5718" w:rsidRDefault="004D5718" w:rsidP="004D571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t>What the place is</w:t>
      </w:r>
    </w:p>
    <w:p w14:paraId="7D0308EB" w14:textId="77777777" w:rsidR="004D5718" w:rsidRPr="004D5718" w:rsidRDefault="004D5718" w:rsidP="004D571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t>Where it is</w:t>
      </w:r>
    </w:p>
    <w:p w14:paraId="787A2258" w14:textId="77777777" w:rsidR="004D5718" w:rsidRPr="004D5718" w:rsidRDefault="004D5718" w:rsidP="004D571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t>Why it is interesting</w:t>
      </w:r>
    </w:p>
    <w:p w14:paraId="116F261E" w14:textId="6C294B77" w:rsidR="00D424D8" w:rsidRPr="00D424D8" w:rsidRDefault="004D5718" w:rsidP="00D424D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5718">
        <w:rPr>
          <w:rFonts w:ascii="Times New Roman" w:eastAsia="Times New Roman" w:hAnsi="Times New Roman" w:cs="Times New Roman"/>
          <w:sz w:val="24"/>
          <w:szCs w:val="24"/>
          <w:lang w:val="en-US"/>
        </w:rPr>
        <w:t>What people can do there</w:t>
      </w:r>
    </w:p>
    <w:tbl>
      <w:tblPr>
        <w:tblpPr w:leftFromText="180" w:rightFromText="180" w:bottomFromText="200" w:vertAnchor="text" w:horzAnchor="page" w:tblpX="1969" w:tblpY="274"/>
        <w:tblW w:w="0" w:type="auto"/>
        <w:tblCellSpacing w:w="0" w:type="dxa"/>
        <w:tblBorders>
          <w:top w:val="single" w:sz="4" w:space="0" w:color="AFAFAF"/>
          <w:left w:val="single" w:sz="4" w:space="0" w:color="AFAFAF"/>
          <w:bottom w:val="single" w:sz="4" w:space="0" w:color="AFAFAF"/>
          <w:right w:val="single" w:sz="4" w:space="0" w:color="AFAFAF"/>
          <w:insideH w:val="single" w:sz="4" w:space="0" w:color="AFAFAF"/>
          <w:insideV w:val="single" w:sz="4" w:space="0" w:color="AFAFAF"/>
        </w:tblBorders>
        <w:tblLook w:val="04A0" w:firstRow="1" w:lastRow="0" w:firstColumn="1" w:lastColumn="0" w:noHBand="0" w:noVBand="1"/>
      </w:tblPr>
      <w:tblGrid>
        <w:gridCol w:w="668"/>
        <w:gridCol w:w="581"/>
        <w:gridCol w:w="840"/>
        <w:gridCol w:w="828"/>
        <w:gridCol w:w="753"/>
        <w:gridCol w:w="1693"/>
      </w:tblGrid>
      <w:tr w:rsidR="00D424D8" w14:paraId="01315A78" w14:textId="77777777" w:rsidTr="00D424D8">
        <w:trPr>
          <w:trHeight w:val="279"/>
          <w:tblCellSpacing w:w="0" w:type="dxa"/>
        </w:trPr>
        <w:tc>
          <w:tcPr>
            <w:tcW w:w="66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1CC95EA5" w14:textId="77777777" w:rsidR="00D424D8" w:rsidRDefault="00D424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</w:t>
            </w:r>
          </w:p>
        </w:tc>
        <w:tc>
          <w:tcPr>
            <w:tcW w:w="581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7440B0A3" w14:textId="77777777" w:rsidR="00D424D8" w:rsidRDefault="00D424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</w:t>
            </w:r>
          </w:p>
        </w:tc>
        <w:tc>
          <w:tcPr>
            <w:tcW w:w="840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70C54F1A" w14:textId="77777777" w:rsidR="00D424D8" w:rsidRDefault="00D424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G&amp;V</w:t>
            </w:r>
          </w:p>
        </w:tc>
        <w:tc>
          <w:tcPr>
            <w:tcW w:w="82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5C789C3E" w14:textId="77777777" w:rsidR="00D424D8" w:rsidRDefault="00D424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</w:t>
            </w:r>
          </w:p>
        </w:tc>
        <w:tc>
          <w:tcPr>
            <w:tcW w:w="75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1A0EE3D9" w14:textId="77777777" w:rsidR="00D424D8" w:rsidRDefault="00D424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&amp; O</w:t>
            </w:r>
          </w:p>
        </w:tc>
        <w:tc>
          <w:tcPr>
            <w:tcW w:w="169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4847AFD5" w14:textId="77777777" w:rsidR="00D424D8" w:rsidRDefault="00D424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OTAL</w:t>
            </w:r>
          </w:p>
        </w:tc>
      </w:tr>
      <w:tr w:rsidR="00D424D8" w14:paraId="032CAD27" w14:textId="77777777" w:rsidTr="00D424D8">
        <w:trPr>
          <w:trHeight w:val="284"/>
          <w:tblCellSpacing w:w="0" w:type="dxa"/>
        </w:trPr>
        <w:tc>
          <w:tcPr>
            <w:tcW w:w="66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5D686A22" w14:textId="77777777" w:rsidR="00D424D8" w:rsidRDefault="00D424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404040"/>
                <w:sz w:val="24"/>
                <w:szCs w:val="24"/>
                <w:lang w:val="en-US"/>
              </w:rPr>
              <w:t> </w:t>
            </w:r>
          </w:p>
        </w:tc>
        <w:tc>
          <w:tcPr>
            <w:tcW w:w="581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09BC9191" w14:textId="77777777" w:rsidR="00D424D8" w:rsidRDefault="00D424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2229263E" w14:textId="77777777" w:rsidR="00D424D8" w:rsidRDefault="00D424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82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1FACE5B4" w14:textId="77777777" w:rsidR="00D424D8" w:rsidRDefault="00D424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75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46F4E150" w14:textId="77777777" w:rsidR="00D424D8" w:rsidRDefault="00D424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69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3B74995F" w14:textId="77777777" w:rsidR="00D424D8" w:rsidRDefault="00D424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</w:tr>
    </w:tbl>
    <w:p w14:paraId="1666FC91" w14:textId="77777777" w:rsidR="00D424D8" w:rsidRPr="004D5718" w:rsidRDefault="00D424D8" w:rsidP="00D424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28519A7" w14:textId="77777777" w:rsidR="004D5718" w:rsidRPr="00F03B26" w:rsidRDefault="004D5718" w:rsidP="004D5718">
      <w:pPr>
        <w:pStyle w:val="NormalWeb"/>
        <w:rPr>
          <w:sz w:val="22"/>
          <w:szCs w:val="22"/>
        </w:rPr>
      </w:pPr>
    </w:p>
    <w:p w14:paraId="0516D555" w14:textId="77777777" w:rsidR="004D5718" w:rsidRPr="004D5718" w:rsidRDefault="004D5718" w:rsidP="004D57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884E60C" w14:textId="77777777" w:rsidR="00AD1CD0" w:rsidRDefault="00AD1CD0"/>
    <w:sectPr w:rsidR="00AD1C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66932AC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Resim 2" o:spid="_x0000_i1025" type="#_x0000_t75" style="width:11.25pt;height:11.25pt;visibility:visible;mso-wrap-style:square">
            <v:imagedata r:id="rId1" o:title="msoE15E"/>
          </v:shape>
        </w:pict>
      </mc:Choice>
      <mc:Fallback>
        <w:drawing>
          <wp:inline distT="0" distB="0" distL="0" distR="0" wp14:anchorId="5AD57E0C" wp14:editId="4B5187FF">
            <wp:extent cx="142875" cy="142875"/>
            <wp:effectExtent l="0" t="0" r="9525" b="9525"/>
            <wp:docPr id="902960695" name="Resim 2" descr="C:\Users\Deniz\AppData\Local\Temp\msoE15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54242" name="Resim 67754242" descr="C:\Users\Deniz\AppData\Local\Temp\msoE15E.tmp"/>
                    <pic:cNvPicPr/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1AD1762D"/>
    <w:multiLevelType w:val="hybridMultilevel"/>
    <w:tmpl w:val="1B423A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B722C1"/>
    <w:multiLevelType w:val="multilevel"/>
    <w:tmpl w:val="F8300318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767E9D"/>
    <w:multiLevelType w:val="hybridMultilevel"/>
    <w:tmpl w:val="6A6A007C"/>
    <w:lvl w:ilvl="0" w:tplc="041F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4148226">
    <w:abstractNumId w:val="1"/>
  </w:num>
  <w:num w:numId="2" w16cid:durableId="1552577782">
    <w:abstractNumId w:val="2"/>
  </w:num>
  <w:num w:numId="3" w16cid:durableId="1682394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tbAwMTW1NDUytLRQ0lEKTi0uzszPAykwqgUAHrvDuSwAAAA="/>
  </w:docVars>
  <w:rsids>
    <w:rsidRoot w:val="00795683"/>
    <w:rsid w:val="00244AE7"/>
    <w:rsid w:val="00377F92"/>
    <w:rsid w:val="004D5718"/>
    <w:rsid w:val="00795683"/>
    <w:rsid w:val="009B68CA"/>
    <w:rsid w:val="00AD1CD0"/>
    <w:rsid w:val="00D424D8"/>
    <w:rsid w:val="00E52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CABBFD"/>
  <w15:chartTrackingRefBased/>
  <w15:docId w15:val="{FBDB31C5-7317-47D4-8A9F-7A0E20122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9568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956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95683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9568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95683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9568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9568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9568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9568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95683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9568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795683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95683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95683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95683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95683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95683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95683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79568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956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795683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79568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79568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795683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795683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795683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79568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795683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795683"/>
    <w:rPr>
      <w:b/>
      <w:bCs/>
      <w:smallCaps/>
      <w:color w:val="365F91" w:themeColor="accent1" w:themeShade="BF"/>
      <w:spacing w:val="5"/>
    </w:rPr>
  </w:style>
  <w:style w:type="character" w:styleId="Gl">
    <w:name w:val="Strong"/>
    <w:basedOn w:val="VarsaylanParagrafYazTipi"/>
    <w:uiPriority w:val="22"/>
    <w:qFormat/>
    <w:rsid w:val="004D5718"/>
    <w:rPr>
      <w:b/>
      <w:bCs/>
    </w:rPr>
  </w:style>
  <w:style w:type="paragraph" w:styleId="NormalWeb">
    <w:name w:val="Normal (Web)"/>
    <w:basedOn w:val="Normal"/>
    <w:uiPriority w:val="99"/>
    <w:unhideWhenUsed/>
    <w:rsid w:val="004D57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tmp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0</Words>
  <Characters>565</Characters>
  <Application>Microsoft Office Word</Application>
  <DocSecurity>0</DocSecurity>
  <Lines>25</Lines>
  <Paragraphs>16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Deniz ÖZONUR</cp:lastModifiedBy>
  <cp:revision>5</cp:revision>
  <dcterms:created xsi:type="dcterms:W3CDTF">2025-05-25T15:00:00Z</dcterms:created>
  <dcterms:modified xsi:type="dcterms:W3CDTF">2025-05-25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7ba186-7335-45df-9a59-e098bb869d36</vt:lpwstr>
  </property>
</Properties>
</file>